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B37EEE" w14:textId="77777777" w:rsidR="006143A1" w:rsidRPr="000A1D4E" w:rsidRDefault="006143A1" w:rsidP="006143A1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  <w:r w:rsidRPr="000A1D4E"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Gravity Optimizer</w:t>
      </w:r>
      <w:r>
        <w:rPr>
          <w:rFonts w:ascii="Times New Roman" w:eastAsia="Times New Roman" w:hAnsi="Times New Roman" w:cs="Times New Roman"/>
          <w:b/>
          <w:sz w:val="28"/>
          <w:szCs w:val="28"/>
          <w:lang w:val="en-US"/>
        </w:rPr>
        <w:t>: a Kinematic Approach on Optimization in Deep Learning</w:t>
      </w:r>
    </w:p>
    <w:p w14:paraId="7119365E" w14:textId="777EFD05" w:rsidR="006143A1" w:rsidRDefault="006143A1" w:rsidP="006143A1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5DBD90BE" w14:textId="4C66A077" w:rsidR="00112D4E" w:rsidRDefault="00112D4E" w:rsidP="006143A1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1826CE19" w14:textId="77777777" w:rsidR="00112D4E" w:rsidRPr="000A1D4E" w:rsidRDefault="00112D4E" w:rsidP="006143A1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6F47A00B" w14:textId="77777777" w:rsidR="006143A1" w:rsidRPr="000A1D4E" w:rsidRDefault="006143A1" w:rsidP="006143A1">
      <w:pPr>
        <w:jc w:val="center"/>
        <w:rPr>
          <w:rFonts w:ascii="Times New Roman" w:eastAsia="Times New Roman" w:hAnsi="Times New Roman" w:cs="Times New Roman"/>
          <w:b/>
          <w:sz w:val="24"/>
          <w:szCs w:val="24"/>
          <w:vertAlign w:val="superscript"/>
          <w:lang w:val="en-US"/>
        </w:rPr>
      </w:pPr>
      <w:r w:rsidRPr="000A1D4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Dariush Bahrami </w:t>
      </w:r>
      <w:r w:rsidRPr="000A1D4E">
        <w:rPr>
          <w:rFonts w:ascii="Times New Roman" w:eastAsia="Times New Roman" w:hAnsi="Times New Roman" w:cs="Times New Roman"/>
          <w:b/>
          <w:sz w:val="24"/>
          <w:szCs w:val="24"/>
          <w:vertAlign w:val="superscript"/>
          <w:lang w:val="en-US"/>
        </w:rPr>
        <w:t>1</w:t>
      </w:r>
      <w:r w:rsidRPr="000A1D4E">
        <w:rPr>
          <w:rFonts w:ascii="Times New Roman" w:eastAsia="Times New Roman" w:hAnsi="Times New Roman" w:cs="Times New Roman"/>
          <w:b/>
          <w:sz w:val="24"/>
          <w:szCs w:val="24"/>
          <w:lang w:val="en-US"/>
        </w:rPr>
        <w:t xml:space="preserve">; Sadegh Pouriyan Zadeh </w:t>
      </w:r>
      <w:r w:rsidRPr="000A1D4E">
        <w:rPr>
          <w:rFonts w:ascii="Times New Roman" w:eastAsia="Times New Roman" w:hAnsi="Times New Roman" w:cs="Times New Roman"/>
          <w:b/>
          <w:sz w:val="24"/>
          <w:szCs w:val="24"/>
          <w:vertAlign w:val="superscript"/>
          <w:lang w:val="en-US"/>
        </w:rPr>
        <w:t>2</w:t>
      </w:r>
    </w:p>
    <w:p w14:paraId="29D3B56B" w14:textId="23BD58E5" w:rsidR="006143A1" w:rsidRDefault="006143A1" w:rsidP="006143A1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32080B6E" w14:textId="77777777" w:rsidR="00112D4E" w:rsidRPr="000A1D4E" w:rsidRDefault="00112D4E" w:rsidP="006143A1">
      <w:pPr>
        <w:jc w:val="center"/>
        <w:rPr>
          <w:rFonts w:ascii="Times New Roman" w:eastAsia="Times New Roman" w:hAnsi="Times New Roman" w:cs="Times New Roman"/>
          <w:b/>
          <w:sz w:val="28"/>
          <w:szCs w:val="28"/>
          <w:lang w:val="en-US"/>
        </w:rPr>
      </w:pPr>
    </w:p>
    <w:p w14:paraId="39E3813E" w14:textId="77777777" w:rsidR="006143A1" w:rsidRPr="000A1D4E" w:rsidRDefault="006143A1" w:rsidP="00112D4E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val="en-US"/>
        </w:rPr>
        <w:t xml:space="preserve">1 </w:t>
      </w: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Faculty of New Sciences &amp; Technologies, University of Tehran, Tehran, Iran</w:t>
      </w:r>
    </w:p>
    <w:p w14:paraId="67E20A47" w14:textId="77777777" w:rsidR="006143A1" w:rsidRPr="000A1D4E" w:rsidRDefault="006143A1" w:rsidP="00112D4E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46C6C3AA" w14:textId="77777777" w:rsidR="00112D4E" w:rsidRDefault="006143A1" w:rsidP="00112D4E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vertAlign w:val="superscript"/>
          <w:lang w:val="en-US"/>
        </w:rPr>
        <w:t xml:space="preserve">2 </w:t>
      </w: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Faculty of New Sciences &amp; Technologies, University of Tehran, Tehran, Iran</w:t>
      </w:r>
    </w:p>
    <w:p w14:paraId="596780E2" w14:textId="431DF823" w:rsidR="006143A1" w:rsidRPr="000A1D4E" w:rsidRDefault="006143A1" w:rsidP="00112D4E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rtl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Email: </w:t>
      </w:r>
      <w:hyperlink r:id="rId4" w:history="1">
        <w:r w:rsidR="003C2915" w:rsidRPr="00535920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US"/>
          </w:rPr>
          <w:t>spouriyanz@ut.ac.ir</w:t>
        </w:r>
      </w:hyperlink>
      <w:r w:rsidR="003C2915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</w:t>
      </w:r>
    </w:p>
    <w:p w14:paraId="74626D05" w14:textId="77777777" w:rsidR="00112D4E" w:rsidRDefault="00112D4E" w:rsidP="00112D4E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</w:p>
    <w:p w14:paraId="29F43D94" w14:textId="77777777" w:rsidR="00112D4E" w:rsidRDefault="006143A1" w:rsidP="00112D4E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AF744D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Corresponding Author</w:t>
      </w:r>
      <w:r w:rsidR="00112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:</w:t>
      </w:r>
    </w:p>
    <w:p w14:paraId="6DA92801" w14:textId="2AA4B074" w:rsidR="00112D4E" w:rsidRDefault="00112D4E" w:rsidP="00112D4E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Dariush Bahrami</w:t>
      </w:r>
    </w:p>
    <w:p w14:paraId="0B121774" w14:textId="21790DE9" w:rsidR="00112D4E" w:rsidRDefault="00112D4E" w:rsidP="00112D4E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Faculty of New Sciences &amp; Technologies</w:t>
      </w:r>
    </w:p>
    <w:p w14:paraId="3C1757F2" w14:textId="41E2FBF9" w:rsidR="00112D4E" w:rsidRDefault="00112D4E" w:rsidP="00112D4E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University of Tehran</w:t>
      </w:r>
    </w:p>
    <w:p w14:paraId="3BE9521A" w14:textId="0AFE2590" w:rsidR="00112D4E" w:rsidRDefault="00112D4E" w:rsidP="00112D4E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Tehran</w:t>
      </w:r>
    </w:p>
    <w:p w14:paraId="52F3BB1C" w14:textId="6B5E0B0B" w:rsidR="00112D4E" w:rsidRDefault="00112D4E" w:rsidP="00112D4E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Iran</w:t>
      </w:r>
    </w:p>
    <w:p w14:paraId="34356A8E" w14:textId="49EE7EFE" w:rsidR="00112D4E" w:rsidRDefault="00112D4E" w:rsidP="00112D4E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Tel.: +98-910-192-8706</w:t>
      </w:r>
    </w:p>
    <w:p w14:paraId="0547F38A" w14:textId="41FBB7E8" w:rsidR="006143A1" w:rsidRPr="00AF744D" w:rsidRDefault="006143A1" w:rsidP="00112D4E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0A1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Email:</w:t>
      </w:r>
      <w:r w:rsidRPr="000A1D4E">
        <w:rPr>
          <w:lang w:val="en-US"/>
        </w:rPr>
        <w:t xml:space="preserve"> </w:t>
      </w:r>
      <w:hyperlink r:id="rId5" w:history="1">
        <w:r w:rsidRPr="00327FD8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lang w:val="en-US"/>
          </w:rPr>
          <w:t>dariush.bahrami@ut.ac.ir</w:t>
        </w:r>
      </w:hyperlink>
    </w:p>
    <w:p w14:paraId="34569E1F" w14:textId="77777777" w:rsidR="006143A1" w:rsidRPr="00AF744D" w:rsidRDefault="006143A1" w:rsidP="006143A1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en-US"/>
        </w:rPr>
      </w:pPr>
    </w:p>
    <w:p w14:paraId="49E76BEF" w14:textId="08C1A2EF" w:rsidR="00112D4E" w:rsidRDefault="00112D4E" w:rsidP="006143A1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Word Count </w:t>
      </w:r>
      <w:r w:rsidRPr="00112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(excluding abstract and references)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: 5754</w:t>
      </w:r>
    </w:p>
    <w:p w14:paraId="0518A2A5" w14:textId="0BB9178F" w:rsidR="00112D4E" w:rsidRDefault="00112D4E" w:rsidP="00112D4E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112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Number of Table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s</w:t>
      </w:r>
      <w:r w:rsidRPr="00112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: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5</w:t>
      </w:r>
    </w:p>
    <w:p w14:paraId="56C96D10" w14:textId="689D1218" w:rsidR="00112D4E" w:rsidRPr="00112D4E" w:rsidRDefault="00112D4E" w:rsidP="00112D4E">
      <w:pP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Number of Figures: 19</w:t>
      </w:r>
    </w:p>
    <w:p w14:paraId="498DB733" w14:textId="4AC49ABA" w:rsidR="00112D4E" w:rsidRDefault="00112D4E" w:rsidP="00112D4E">
      <w:pPr>
        <w:jc w:val="both"/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</w:pPr>
      <w:r w:rsidRPr="00112D4E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Number of References: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 xml:space="preserve"> 42</w:t>
      </w:r>
    </w:p>
    <w:sectPr w:rsidR="00112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DA3NTAyMDQ3M7JQ0lEKTi0uzszPAymwqAUADOaWJiwAAAA="/>
  </w:docVars>
  <w:rsids>
    <w:rsidRoot w:val="00951302"/>
    <w:rsid w:val="0000171D"/>
    <w:rsid w:val="00112D4E"/>
    <w:rsid w:val="003C2915"/>
    <w:rsid w:val="003C3213"/>
    <w:rsid w:val="00543B2F"/>
    <w:rsid w:val="005B67FF"/>
    <w:rsid w:val="006143A1"/>
    <w:rsid w:val="00951302"/>
    <w:rsid w:val="00CE0D12"/>
    <w:rsid w:val="00D15241"/>
    <w:rsid w:val="00F32FEE"/>
    <w:rsid w:val="00F72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69CE9"/>
  <w15:chartTrackingRefBased/>
  <w15:docId w15:val="{E98D1CCD-DD94-437D-BDAD-021F8A97F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143A1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rsid w:val="006143A1"/>
    <w:pPr>
      <w:spacing w:before="240" w:after="240"/>
      <w:jc w:val="both"/>
      <w:outlineLvl w:val="0"/>
    </w:pPr>
    <w:rPr>
      <w:rFonts w:ascii="Times New Roman" w:eastAsia="Times New Roman" w:hAnsi="Times New Roman" w:cs="Times New Roman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143A1"/>
    <w:rPr>
      <w:rFonts w:ascii="Times New Roman" w:eastAsia="Times New Roman" w:hAnsi="Times New Roman" w:cs="Times New Roman"/>
      <w:b/>
      <w:sz w:val="28"/>
      <w:szCs w:val="28"/>
      <w:lang w:val="en"/>
    </w:rPr>
  </w:style>
  <w:style w:type="character" w:styleId="Hyperlink">
    <w:name w:val="Hyperlink"/>
    <w:basedOn w:val="DefaultParagraphFont"/>
    <w:uiPriority w:val="99"/>
    <w:unhideWhenUsed/>
    <w:rsid w:val="006143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29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49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dariush.bahrami@ut.ac.ir" TargetMode="External"/><Relationship Id="rId4" Type="http://schemas.openxmlformats.org/officeDocument/2006/relationships/hyperlink" Target="mailto:spouriyanz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1</Words>
  <Characters>581</Characters>
  <Application>Microsoft Office Word</Application>
  <DocSecurity>0</DocSecurity>
  <Lines>4</Lines>
  <Paragraphs>1</Paragraphs>
  <ScaleCrop>false</ScaleCrop>
  <Company/>
  <LinksUpToDate>false</LinksUpToDate>
  <CharactersWithSpaces>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</dc:creator>
  <cp:keywords/>
  <dc:description/>
  <cp:lastModifiedBy>Sadegh</cp:lastModifiedBy>
  <cp:revision>11</cp:revision>
  <cp:lastPrinted>2021-01-22T18:33:00Z</cp:lastPrinted>
  <dcterms:created xsi:type="dcterms:W3CDTF">2021-01-22T17:39:00Z</dcterms:created>
  <dcterms:modified xsi:type="dcterms:W3CDTF">2021-01-22T18:34:00Z</dcterms:modified>
</cp:coreProperties>
</file>